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FE4DC7" w14:textId="24CF952D" w:rsidR="00996C45" w:rsidRPr="002A6E20" w:rsidRDefault="003B6D7C" w:rsidP="00DE3023">
      <w:pPr>
        <w:spacing w:before="720"/>
        <w:jc w:val="center"/>
        <w:rPr>
          <w:b/>
          <w:bCs/>
          <w:sz w:val="32"/>
          <w:szCs w:val="32"/>
        </w:rPr>
      </w:pPr>
      <w:r w:rsidRPr="003B6D7C">
        <w:rPr>
          <w:rFonts w:eastAsia="SimSun" w:cs="Vrinda"/>
          <w:b/>
          <w:bCs/>
          <w:sz w:val="28"/>
          <w:szCs w:val="28"/>
        </w:rPr>
        <w:t xml:space="preserve">TITLE OF THE THESIS/PROJECT IS CENTERED 14 POINT BOLD, </w:t>
      </w:r>
      <w:r w:rsidR="00592897">
        <w:rPr>
          <w:rFonts w:eastAsia="SimSun" w:cs="Vrinda"/>
          <w:b/>
          <w:bCs/>
          <w:sz w:val="28"/>
          <w:szCs w:val="28"/>
        </w:rPr>
        <w:t>UPPERCASE</w:t>
      </w:r>
      <w:r w:rsidRPr="003B6D7C">
        <w:rPr>
          <w:rFonts w:eastAsia="SimSun" w:cs="Vrinda"/>
          <w:b/>
          <w:bCs/>
          <w:sz w:val="28"/>
          <w:szCs w:val="28"/>
        </w:rPr>
        <w:t xml:space="preserve"> </w:t>
      </w:r>
    </w:p>
    <w:p w14:paraId="7CFABA55" w14:textId="77777777" w:rsidR="00996C45" w:rsidRDefault="00996C45" w:rsidP="00996C45">
      <w:pPr>
        <w:jc w:val="center"/>
      </w:pPr>
      <w:r>
        <w:t>by</w:t>
      </w:r>
    </w:p>
    <w:p w14:paraId="39CB5693" w14:textId="77777777" w:rsidR="00996C45" w:rsidRDefault="00996C45" w:rsidP="00996C45">
      <w:pPr>
        <w:jc w:val="center"/>
      </w:pPr>
    </w:p>
    <w:p w14:paraId="30DC1DD1" w14:textId="6B0DB581" w:rsidR="0041498C" w:rsidRPr="00EB0155" w:rsidRDefault="0041498C" w:rsidP="0041498C">
      <w:pPr>
        <w:jc w:val="center"/>
        <w:rPr>
          <w:sz w:val="28"/>
          <w:szCs w:val="28"/>
        </w:rPr>
      </w:pPr>
      <w:r w:rsidRPr="00EB0155">
        <w:rPr>
          <w:sz w:val="28"/>
          <w:szCs w:val="28"/>
        </w:rPr>
        <w:t>Author’s Name 1</w:t>
      </w:r>
      <w:r w:rsidR="007A29D0" w:rsidRPr="00EB0155">
        <w:rPr>
          <w:sz w:val="28"/>
          <w:szCs w:val="28"/>
        </w:rPr>
        <w:t>4</w:t>
      </w:r>
      <w:r w:rsidRPr="00EB0155">
        <w:rPr>
          <w:sz w:val="28"/>
          <w:szCs w:val="28"/>
        </w:rPr>
        <w:t xml:space="preserve"> Point Capitalize Each Word</w:t>
      </w:r>
    </w:p>
    <w:p w14:paraId="4D07624C" w14:textId="77777777" w:rsidR="002827AF" w:rsidRDefault="002827AF" w:rsidP="00996C45">
      <w:pPr>
        <w:jc w:val="center"/>
      </w:pPr>
    </w:p>
    <w:p w14:paraId="2F52ED2E" w14:textId="77777777" w:rsidR="002827AF" w:rsidRDefault="002827AF" w:rsidP="00996C45">
      <w:pPr>
        <w:jc w:val="center"/>
      </w:pPr>
    </w:p>
    <w:p w14:paraId="1B61C2F2" w14:textId="77777777" w:rsidR="002827AF" w:rsidRDefault="002827AF" w:rsidP="00996C45">
      <w:pPr>
        <w:jc w:val="center"/>
      </w:pPr>
    </w:p>
    <w:p w14:paraId="10809176" w14:textId="77777777" w:rsidR="002827AF" w:rsidRDefault="002827AF" w:rsidP="00996C45">
      <w:pPr>
        <w:jc w:val="center"/>
      </w:pPr>
    </w:p>
    <w:p w14:paraId="2F5923A6" w14:textId="77777777" w:rsidR="002827AF" w:rsidRDefault="002827AF" w:rsidP="00996C45">
      <w:pPr>
        <w:jc w:val="center"/>
      </w:pPr>
    </w:p>
    <w:p w14:paraId="09B97199" w14:textId="6D338740" w:rsidR="002827AF" w:rsidRPr="00EB0155" w:rsidRDefault="00321F62" w:rsidP="00996C45">
      <w:pPr>
        <w:jc w:val="center"/>
        <w:rPr>
          <w:sz w:val="28"/>
          <w:szCs w:val="28"/>
        </w:rPr>
      </w:pPr>
      <w:r w:rsidRPr="00EB0155">
        <w:rPr>
          <w:sz w:val="28"/>
          <w:szCs w:val="28"/>
        </w:rPr>
        <w:t>BACHELOR</w:t>
      </w:r>
      <w:r w:rsidR="002827AF" w:rsidRPr="00EB0155">
        <w:rPr>
          <w:sz w:val="28"/>
          <w:szCs w:val="28"/>
        </w:rPr>
        <w:t xml:space="preserve"> OF SCIENCE IN </w:t>
      </w:r>
      <w:r w:rsidRPr="00EB0155">
        <w:rPr>
          <w:sz w:val="28"/>
          <w:szCs w:val="28"/>
        </w:rPr>
        <w:t>CIVIL ENGINEERING</w:t>
      </w:r>
    </w:p>
    <w:p w14:paraId="2A47A957" w14:textId="77777777" w:rsidR="007E3A0B" w:rsidRDefault="007E3A0B" w:rsidP="00996C45">
      <w:pPr>
        <w:jc w:val="center"/>
      </w:pPr>
    </w:p>
    <w:p w14:paraId="1A382F45" w14:textId="10721E16" w:rsidR="00E970FF" w:rsidRDefault="00E970FF" w:rsidP="00996C45">
      <w:pPr>
        <w:jc w:val="center"/>
      </w:pPr>
    </w:p>
    <w:p w14:paraId="71101B29" w14:textId="21DB1FF2" w:rsidR="00822254" w:rsidRDefault="00822254" w:rsidP="00996C45">
      <w:pPr>
        <w:jc w:val="center"/>
      </w:pPr>
    </w:p>
    <w:p w14:paraId="6E654C38" w14:textId="3F2A0139" w:rsidR="001129C4" w:rsidRDefault="001129C4" w:rsidP="00996C45">
      <w:pPr>
        <w:jc w:val="center"/>
      </w:pPr>
    </w:p>
    <w:p w14:paraId="497DAB5E" w14:textId="77777777" w:rsidR="001129C4" w:rsidRDefault="001129C4" w:rsidP="00996C45">
      <w:pPr>
        <w:jc w:val="center"/>
      </w:pPr>
    </w:p>
    <w:p w14:paraId="1317E2DF" w14:textId="77777777" w:rsidR="00822254" w:rsidRDefault="00822254" w:rsidP="00996C45">
      <w:pPr>
        <w:jc w:val="center"/>
      </w:pPr>
    </w:p>
    <w:p w14:paraId="648C4581" w14:textId="77777777" w:rsidR="00822254" w:rsidRPr="00BA70D3" w:rsidRDefault="00822254" w:rsidP="00822254">
      <w:pPr>
        <w:jc w:val="center"/>
      </w:pPr>
      <w:r w:rsidRPr="00BA70D3">
        <w:rPr>
          <w:noProof/>
        </w:rPr>
        <w:drawing>
          <wp:inline distT="0" distB="0" distL="0" distR="0" wp14:anchorId="407F0EE6" wp14:editId="656B7541">
            <wp:extent cx="1356224" cy="1371600"/>
            <wp:effectExtent l="19050" t="0" r="0" b="0"/>
            <wp:docPr id="1" name="Picture 0" descr="BUET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UET_LOGO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56224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3526E" w14:textId="77777777" w:rsidR="00822254" w:rsidRPr="00BA70D3" w:rsidRDefault="00822254" w:rsidP="00822254">
      <w:pPr>
        <w:jc w:val="center"/>
      </w:pPr>
    </w:p>
    <w:p w14:paraId="3B8E4DBB" w14:textId="77777777" w:rsidR="00822254" w:rsidRPr="00051866" w:rsidRDefault="00822254" w:rsidP="00822254">
      <w:pPr>
        <w:jc w:val="center"/>
        <w:rPr>
          <w:sz w:val="26"/>
          <w:szCs w:val="22"/>
        </w:rPr>
      </w:pPr>
      <w:r w:rsidRPr="00051866">
        <w:rPr>
          <w:sz w:val="26"/>
          <w:szCs w:val="22"/>
        </w:rPr>
        <w:t>DEPARTMENT OF CIVIL ENGINEERING</w:t>
      </w:r>
    </w:p>
    <w:p w14:paraId="5D48DDDE" w14:textId="77777777" w:rsidR="00822254" w:rsidRPr="00EB0155" w:rsidRDefault="00822254" w:rsidP="00822254">
      <w:pPr>
        <w:jc w:val="center"/>
        <w:rPr>
          <w:sz w:val="26"/>
          <w:szCs w:val="22"/>
        </w:rPr>
      </w:pPr>
      <w:r w:rsidRPr="00051866">
        <w:rPr>
          <w:sz w:val="26"/>
          <w:szCs w:val="22"/>
        </w:rPr>
        <w:t>BANGLADESH UNIVERSITY OF ENGINEERING AND TECHNOLOGY</w:t>
      </w:r>
    </w:p>
    <w:p w14:paraId="4F746CCF" w14:textId="77777777" w:rsidR="00822254" w:rsidRPr="009B7677" w:rsidRDefault="00822254" w:rsidP="00822254">
      <w:pPr>
        <w:jc w:val="center"/>
        <w:rPr>
          <w:sz w:val="28"/>
          <w:szCs w:val="24"/>
        </w:rPr>
      </w:pPr>
      <w:r w:rsidRPr="009B7677">
        <w:rPr>
          <w:sz w:val="28"/>
          <w:szCs w:val="24"/>
        </w:rPr>
        <w:t>DHAKA, BANGLADESH</w:t>
      </w:r>
    </w:p>
    <w:p w14:paraId="75A1A9F0" w14:textId="466C64EA" w:rsidR="00E62D1B" w:rsidRDefault="00E62D1B" w:rsidP="00996C45">
      <w:pPr>
        <w:jc w:val="center"/>
        <w:rPr>
          <w:sz w:val="28"/>
          <w:szCs w:val="24"/>
        </w:rPr>
      </w:pPr>
    </w:p>
    <w:p w14:paraId="4768491D" w14:textId="06C9AACA" w:rsidR="001129C4" w:rsidRDefault="001129C4" w:rsidP="00996C45">
      <w:pPr>
        <w:jc w:val="center"/>
        <w:rPr>
          <w:sz w:val="28"/>
          <w:szCs w:val="24"/>
        </w:rPr>
      </w:pPr>
    </w:p>
    <w:p w14:paraId="1297182C" w14:textId="77777777" w:rsidR="00934B8C" w:rsidRPr="009B7677" w:rsidRDefault="00710449" w:rsidP="00B42AB6">
      <w:pPr>
        <w:jc w:val="center"/>
        <w:rPr>
          <w:sz w:val="28"/>
          <w:szCs w:val="24"/>
        </w:rPr>
      </w:pPr>
      <w:r w:rsidRPr="009B7677">
        <w:rPr>
          <w:sz w:val="28"/>
          <w:szCs w:val="24"/>
        </w:rPr>
        <w:t>Month, Year</w:t>
      </w:r>
    </w:p>
    <w:sectPr w:rsidR="00934B8C" w:rsidRPr="009B7677" w:rsidSect="001129C4">
      <w:headerReference w:type="default" r:id="rId9"/>
      <w:headerReference w:type="first" r:id="rId10"/>
      <w:footerReference w:type="first" r:id="rId11"/>
      <w:pgSz w:w="11907" w:h="16839" w:code="9"/>
      <w:pgMar w:top="1440" w:right="1440" w:bottom="1440" w:left="1800" w:header="1008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715079" w14:textId="77777777" w:rsidR="001B5766" w:rsidRDefault="001B5766" w:rsidP="00920EAB">
      <w:pPr>
        <w:spacing w:line="240" w:lineRule="auto"/>
      </w:pPr>
      <w:r>
        <w:separator/>
      </w:r>
    </w:p>
  </w:endnote>
  <w:endnote w:type="continuationSeparator" w:id="0">
    <w:p w14:paraId="00ED5759" w14:textId="77777777" w:rsidR="001B5766" w:rsidRDefault="001B5766" w:rsidP="00920EA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D66142" w14:textId="77777777" w:rsidR="00FD638E" w:rsidRDefault="00FD638E">
    <w:pPr>
      <w:pStyle w:val="Footer"/>
      <w:jc w:val="center"/>
    </w:pPr>
  </w:p>
  <w:p w14:paraId="275DF785" w14:textId="77777777" w:rsidR="00FD638E" w:rsidRDefault="00FD638E" w:rsidP="00FD638E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7C2806" w14:textId="77777777" w:rsidR="001B5766" w:rsidRDefault="001B5766" w:rsidP="00920EAB">
      <w:pPr>
        <w:spacing w:line="240" w:lineRule="auto"/>
      </w:pPr>
      <w:r>
        <w:separator/>
      </w:r>
    </w:p>
  </w:footnote>
  <w:footnote w:type="continuationSeparator" w:id="0">
    <w:p w14:paraId="66654977" w14:textId="77777777" w:rsidR="001B5766" w:rsidRDefault="001B5766" w:rsidP="00920EA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60639449"/>
      <w:docPartObj>
        <w:docPartGallery w:val="Page Numbers (Top of Page)"/>
        <w:docPartUnique/>
      </w:docPartObj>
    </w:sdtPr>
    <w:sdtEndPr/>
    <w:sdtContent>
      <w:p w14:paraId="4B5F9FD5" w14:textId="77777777" w:rsidR="00FD638E" w:rsidRDefault="0034327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970F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E838FA3" w14:textId="77777777" w:rsidR="00FD638E" w:rsidRDefault="00FD638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B855F2" w14:textId="54716514" w:rsidR="00FD638E" w:rsidRDefault="00FD638E">
    <w:pPr>
      <w:pStyle w:val="Header"/>
      <w:jc w:val="right"/>
    </w:pPr>
  </w:p>
  <w:p w14:paraId="52C61096" w14:textId="77777777" w:rsidR="00FD638E" w:rsidRDefault="00FD63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646B04"/>
    <w:multiLevelType w:val="hybridMultilevel"/>
    <w:tmpl w:val="8BA0126C"/>
    <w:lvl w:ilvl="0" w:tplc="AACCFB04">
      <w:start w:val="1"/>
      <w:numFmt w:val="decimal"/>
      <w:lvlText w:val="%1."/>
      <w:lvlJc w:val="right"/>
      <w:pPr>
        <w:ind w:left="567" w:hanging="2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DE0686"/>
    <w:multiLevelType w:val="multilevel"/>
    <w:tmpl w:val="409C0C74"/>
    <w:lvl w:ilvl="0">
      <w:start w:val="1"/>
      <w:numFmt w:val="decimal"/>
      <w:pStyle w:val="Heading1"/>
      <w:suff w:val="nothing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75C256B1"/>
    <w:multiLevelType w:val="hybridMultilevel"/>
    <w:tmpl w:val="FD6A59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C547FA0"/>
    <w:multiLevelType w:val="hybridMultilevel"/>
    <w:tmpl w:val="0F767798"/>
    <w:lvl w:ilvl="0" w:tplc="AACCFB04">
      <w:start w:val="1"/>
      <w:numFmt w:val="decimal"/>
      <w:lvlText w:val="%1."/>
      <w:lvlJc w:val="right"/>
      <w:pPr>
        <w:ind w:left="567" w:hanging="2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6A6DB7"/>
    <w:multiLevelType w:val="hybridMultilevel"/>
    <w:tmpl w:val="09F6A5AC"/>
    <w:lvl w:ilvl="0" w:tplc="55DA2484">
      <w:start w:val="1"/>
      <w:numFmt w:val="decimal"/>
      <w:lvlText w:val="CHAPTER 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3"/>
  </w:num>
  <w:num w:numId="15">
    <w:abstractNumId w:val="0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zszQ0MTY0NzU1sjRW0lEKTi0uzszPAykwqgUA7IP6DywAAAA="/>
  </w:docVars>
  <w:rsids>
    <w:rsidRoot w:val="002D7CB2"/>
    <w:rsid w:val="00051866"/>
    <w:rsid w:val="000951F4"/>
    <w:rsid w:val="000B09AE"/>
    <w:rsid w:val="000B231B"/>
    <w:rsid w:val="000E7F3E"/>
    <w:rsid w:val="001129C4"/>
    <w:rsid w:val="00191CB5"/>
    <w:rsid w:val="001A6DFD"/>
    <w:rsid w:val="001B2788"/>
    <w:rsid w:val="001B5766"/>
    <w:rsid w:val="002312AD"/>
    <w:rsid w:val="0023632C"/>
    <w:rsid w:val="00257B9F"/>
    <w:rsid w:val="002609CE"/>
    <w:rsid w:val="00261955"/>
    <w:rsid w:val="002827AF"/>
    <w:rsid w:val="002A6E20"/>
    <w:rsid w:val="002B1290"/>
    <w:rsid w:val="002D4A16"/>
    <w:rsid w:val="002D7CB2"/>
    <w:rsid w:val="00321F62"/>
    <w:rsid w:val="0034327C"/>
    <w:rsid w:val="00346E6A"/>
    <w:rsid w:val="0038052C"/>
    <w:rsid w:val="003938CB"/>
    <w:rsid w:val="003B6D7C"/>
    <w:rsid w:val="00413C1E"/>
    <w:rsid w:val="0041498C"/>
    <w:rsid w:val="00421BF5"/>
    <w:rsid w:val="00494D5C"/>
    <w:rsid w:val="005101DA"/>
    <w:rsid w:val="0057239C"/>
    <w:rsid w:val="00592897"/>
    <w:rsid w:val="005E63DD"/>
    <w:rsid w:val="00667272"/>
    <w:rsid w:val="0067295D"/>
    <w:rsid w:val="00673B55"/>
    <w:rsid w:val="006A5F15"/>
    <w:rsid w:val="006C6CE1"/>
    <w:rsid w:val="006D09FF"/>
    <w:rsid w:val="00710449"/>
    <w:rsid w:val="0073214A"/>
    <w:rsid w:val="00735697"/>
    <w:rsid w:val="00767C80"/>
    <w:rsid w:val="007720D7"/>
    <w:rsid w:val="007A29D0"/>
    <w:rsid w:val="007E3A0B"/>
    <w:rsid w:val="00822254"/>
    <w:rsid w:val="008433C1"/>
    <w:rsid w:val="008B39AF"/>
    <w:rsid w:val="00920EAB"/>
    <w:rsid w:val="00934B8C"/>
    <w:rsid w:val="00945C77"/>
    <w:rsid w:val="0096405C"/>
    <w:rsid w:val="0097412F"/>
    <w:rsid w:val="00996C45"/>
    <w:rsid w:val="009A0CD0"/>
    <w:rsid w:val="009A4587"/>
    <w:rsid w:val="009B7677"/>
    <w:rsid w:val="009C5804"/>
    <w:rsid w:val="009E2AD5"/>
    <w:rsid w:val="009E59B3"/>
    <w:rsid w:val="00A1017F"/>
    <w:rsid w:val="00AB04CF"/>
    <w:rsid w:val="00B078BB"/>
    <w:rsid w:val="00B11866"/>
    <w:rsid w:val="00B23E65"/>
    <w:rsid w:val="00B42AB6"/>
    <w:rsid w:val="00B5795C"/>
    <w:rsid w:val="00BB3B82"/>
    <w:rsid w:val="00BE2ED1"/>
    <w:rsid w:val="00BF66B2"/>
    <w:rsid w:val="00C00F23"/>
    <w:rsid w:val="00C3113C"/>
    <w:rsid w:val="00C550CC"/>
    <w:rsid w:val="00C62EC5"/>
    <w:rsid w:val="00CB73D2"/>
    <w:rsid w:val="00CC6C6A"/>
    <w:rsid w:val="00D535EF"/>
    <w:rsid w:val="00D66B83"/>
    <w:rsid w:val="00D93A6C"/>
    <w:rsid w:val="00D9788C"/>
    <w:rsid w:val="00DD3573"/>
    <w:rsid w:val="00DD67EB"/>
    <w:rsid w:val="00DE3023"/>
    <w:rsid w:val="00DE3BE8"/>
    <w:rsid w:val="00E139E3"/>
    <w:rsid w:val="00E42BF3"/>
    <w:rsid w:val="00E62D1B"/>
    <w:rsid w:val="00E970FF"/>
    <w:rsid w:val="00EB0155"/>
    <w:rsid w:val="00EE42D2"/>
    <w:rsid w:val="00F04744"/>
    <w:rsid w:val="00F20B80"/>
    <w:rsid w:val="00F47C1E"/>
    <w:rsid w:val="00F652DD"/>
    <w:rsid w:val="00F90B7D"/>
    <w:rsid w:val="00FB3834"/>
    <w:rsid w:val="00FD638E"/>
    <w:rsid w:val="00FD76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F32617"/>
  <w15:docId w15:val="{E0A10A8D-153D-4280-97DF-7D6A55C77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20D7"/>
    <w:pPr>
      <w:spacing w:line="360" w:lineRule="auto"/>
      <w:jc w:val="both"/>
    </w:pPr>
    <w:rPr>
      <w:sz w:val="24"/>
    </w:rPr>
  </w:style>
  <w:style w:type="paragraph" w:styleId="Heading1">
    <w:name w:val="heading 1"/>
    <w:basedOn w:val="Normal"/>
    <w:next w:val="Normal"/>
    <w:link w:val="Heading1Char"/>
    <w:qFormat/>
    <w:rsid w:val="007720D7"/>
    <w:pPr>
      <w:keepNext/>
      <w:numPr>
        <w:numId w:val="13"/>
      </w:numPr>
      <w:jc w:val="center"/>
      <w:outlineLvl w:val="0"/>
    </w:pPr>
    <w:rPr>
      <w:b/>
      <w:sz w:val="40"/>
    </w:rPr>
  </w:style>
  <w:style w:type="paragraph" w:styleId="Heading2">
    <w:name w:val="heading 2"/>
    <w:basedOn w:val="Normal"/>
    <w:next w:val="Normal"/>
    <w:link w:val="Heading2Char"/>
    <w:qFormat/>
    <w:rsid w:val="007720D7"/>
    <w:pPr>
      <w:keepNext/>
      <w:numPr>
        <w:ilvl w:val="1"/>
        <w:numId w:val="13"/>
      </w:numPr>
      <w:jc w:val="left"/>
      <w:outlineLvl w:val="1"/>
    </w:pPr>
    <w:rPr>
      <w:b/>
      <w:sz w:val="36"/>
    </w:rPr>
  </w:style>
  <w:style w:type="paragraph" w:styleId="Heading3">
    <w:name w:val="heading 3"/>
    <w:basedOn w:val="Normal"/>
    <w:next w:val="Normal"/>
    <w:link w:val="Heading3Char"/>
    <w:qFormat/>
    <w:rsid w:val="007720D7"/>
    <w:pPr>
      <w:keepNext/>
      <w:numPr>
        <w:ilvl w:val="2"/>
        <w:numId w:val="13"/>
      </w:numPr>
      <w:jc w:val="left"/>
      <w:outlineLvl w:val="2"/>
    </w:pPr>
    <w:rPr>
      <w:b/>
      <w:sz w:val="32"/>
    </w:rPr>
  </w:style>
  <w:style w:type="paragraph" w:styleId="Heading4">
    <w:name w:val="heading 4"/>
    <w:basedOn w:val="Normal"/>
    <w:next w:val="Normal"/>
    <w:link w:val="Heading4Char"/>
    <w:qFormat/>
    <w:rsid w:val="007720D7"/>
    <w:pPr>
      <w:keepNext/>
      <w:numPr>
        <w:ilvl w:val="3"/>
        <w:numId w:val="13"/>
      </w:numPr>
      <w:spacing w:after="120" w:line="216" w:lineRule="auto"/>
      <w:jc w:val="left"/>
      <w:outlineLvl w:val="3"/>
    </w:pPr>
    <w:rPr>
      <w:b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720D7"/>
    <w:pPr>
      <w:keepNext/>
      <w:keepLines/>
      <w:numPr>
        <w:ilvl w:val="4"/>
        <w:numId w:val="13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720D7"/>
    <w:pPr>
      <w:keepNext/>
      <w:keepLines/>
      <w:numPr>
        <w:ilvl w:val="5"/>
        <w:numId w:val="13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720D7"/>
    <w:pPr>
      <w:keepNext/>
      <w:keepLines/>
      <w:numPr>
        <w:ilvl w:val="6"/>
        <w:numId w:val="13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720D7"/>
    <w:pPr>
      <w:keepNext/>
      <w:keepLines/>
      <w:numPr>
        <w:ilvl w:val="7"/>
        <w:numId w:val="1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720D7"/>
    <w:pPr>
      <w:keepNext/>
      <w:keepLines/>
      <w:numPr>
        <w:ilvl w:val="8"/>
        <w:numId w:val="1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720D7"/>
    <w:rPr>
      <w:b/>
      <w:sz w:val="40"/>
    </w:rPr>
  </w:style>
  <w:style w:type="character" w:customStyle="1" w:styleId="Heading2Char">
    <w:name w:val="Heading 2 Char"/>
    <w:basedOn w:val="DefaultParagraphFont"/>
    <w:link w:val="Heading2"/>
    <w:rsid w:val="007720D7"/>
    <w:rPr>
      <w:b/>
      <w:sz w:val="36"/>
    </w:rPr>
  </w:style>
  <w:style w:type="character" w:customStyle="1" w:styleId="Heading3Char">
    <w:name w:val="Heading 3 Char"/>
    <w:basedOn w:val="DefaultParagraphFont"/>
    <w:link w:val="Heading3"/>
    <w:rsid w:val="007720D7"/>
    <w:rPr>
      <w:b/>
      <w:sz w:val="32"/>
    </w:rPr>
  </w:style>
  <w:style w:type="character" w:customStyle="1" w:styleId="Heading4Char">
    <w:name w:val="Heading 4 Char"/>
    <w:basedOn w:val="DefaultParagraphFont"/>
    <w:link w:val="Heading4"/>
    <w:rsid w:val="007720D7"/>
    <w:rPr>
      <w:b/>
      <w:sz w:val="28"/>
    </w:rPr>
  </w:style>
  <w:style w:type="paragraph" w:styleId="Header">
    <w:name w:val="header"/>
    <w:basedOn w:val="Normal"/>
    <w:link w:val="HeaderChar"/>
    <w:uiPriority w:val="99"/>
    <w:unhideWhenUsed/>
    <w:rsid w:val="00920EA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0EAB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920EA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0EAB"/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7720D7"/>
    <w:pPr>
      <w:numPr>
        <w:ilvl w:val="1"/>
      </w:numPr>
      <w:jc w:val="center"/>
    </w:pPr>
    <w:rPr>
      <w:rFonts w:eastAsiaTheme="majorEastAsia" w:cstheme="majorBidi"/>
      <w:b/>
      <w:iCs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720D7"/>
    <w:rPr>
      <w:rFonts w:eastAsiaTheme="majorEastAsia" w:cstheme="majorBidi"/>
      <w:b/>
      <w:iCs/>
      <w:spacing w:val="15"/>
      <w:sz w:val="4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720D7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720D7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720D7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720D7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720D7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le">
    <w:name w:val="Title"/>
    <w:basedOn w:val="Normal"/>
    <w:next w:val="Normal"/>
    <w:link w:val="TitleChar"/>
    <w:uiPriority w:val="10"/>
    <w:qFormat/>
    <w:rsid w:val="00996C45"/>
    <w:pPr>
      <w:spacing w:after="300" w:line="480" w:lineRule="auto"/>
      <w:contextualSpacing/>
      <w:jc w:val="center"/>
    </w:pPr>
    <w:rPr>
      <w:rFonts w:eastAsiaTheme="majorEastAsia" w:cstheme="majorBidi"/>
      <w:b/>
      <w:spacing w:val="5"/>
      <w:kern w:val="2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96C45"/>
    <w:rPr>
      <w:rFonts w:eastAsiaTheme="majorEastAsia" w:cstheme="majorBidi"/>
      <w:b/>
      <w:spacing w:val="5"/>
      <w:kern w:val="28"/>
      <w:sz w:val="24"/>
      <w:szCs w:val="52"/>
    </w:rPr>
  </w:style>
  <w:style w:type="table" w:styleId="TableGrid">
    <w:name w:val="Table Grid"/>
    <w:basedOn w:val="TableNormal"/>
    <w:uiPriority w:val="59"/>
    <w:rsid w:val="00F20B80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F20B80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D3573"/>
    <w:pPr>
      <w:keepLines/>
      <w:numPr>
        <w:numId w:val="0"/>
      </w:numPr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DD357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D3573"/>
    <w:pPr>
      <w:tabs>
        <w:tab w:val="left" w:pos="880"/>
        <w:tab w:val="right" w:leader="dot" w:pos="8211"/>
      </w:tabs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DD3573"/>
    <w:pPr>
      <w:tabs>
        <w:tab w:val="left" w:pos="1320"/>
        <w:tab w:val="right" w:leader="dot" w:pos="8211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DD357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357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3573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9A458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355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FD6327-1403-49D0-A0D4-73EF68613D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42</Words>
  <Characters>24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ikh Mokhlesur Rahmun</dc:creator>
  <cp:lastModifiedBy>Sheikh Mokhlesur Rahman</cp:lastModifiedBy>
  <cp:revision>19</cp:revision>
  <cp:lastPrinted>2020-03-30T09:50:00Z</cp:lastPrinted>
  <dcterms:created xsi:type="dcterms:W3CDTF">2020-03-26T18:23:00Z</dcterms:created>
  <dcterms:modified xsi:type="dcterms:W3CDTF">2021-07-25T11:09:00Z</dcterms:modified>
</cp:coreProperties>
</file>